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For Consideration at [Organization Name], Dar es Salaam, Tanzania</w:t>
      </w:r>
    </w:p>
    <w:bookmarkEnd w:id="20"/>
    <w:p>
      <w:pPr>
        <w:pStyle w:val="BodyText"/>
      </w:pPr>
      <w:r>
        <w:t xml:space="preserve">Mason Williams</w:t>
      </w:r>
    </w:p>
    <w:p>
      <w:pPr>
        <w:pStyle w:val="BodyText"/>
      </w:pPr>
      <w:r>
        <w:t xml:space="preserve">15 Ocean View Avenue, Mwanza City</w:t>
      </w:r>
    </w:p>
    <w:p>
      <w:pPr>
        <w:pStyle w:val="BodyText"/>
      </w:pPr>
      <w:r>
        <w:t xml:space="preserve">Tanzania, East Africa</w:t>
      </w:r>
    </w:p>
    <w:p>
      <w:pPr>
        <w:pStyle w:val="BodyText"/>
      </w:pPr>
      <w:r>
        <w:t xml:space="preserve">mason.williams@email.com | +255 789 012 345</w:t>
      </w:r>
    </w:p>
    <w:p>
      <w:pPr>
        <w:pStyle w:val="BodyText"/>
      </w:pPr>
      <w:r>
        <w:t xml:space="preserve">October 26, 2023</w:t>
      </w:r>
    </w:p>
    <w:p>
      <w:pPr>
        <w:pStyle w:val="BodyText"/>
      </w:pPr>
      <w:r>
        <w:t xml:space="preserve">Hiring Manager</w:t>
      </w:r>
    </w:p>
    <w:p>
      <w:pPr>
        <w:pStyle w:val="BodyText"/>
      </w:pPr>
      <w:r>
        <w:t xml:space="preserve">[Organization Name]</w:t>
      </w:r>
    </w:p>
    <w:p>
      <w:pPr>
        <w:pStyle w:val="BodyText"/>
      </w:pPr>
      <w:r>
        <w:t xml:space="preserve">City Center, Dar es Salaam</w:t>
      </w:r>
    </w:p>
    <w:p>
      <w:pPr>
        <w:pStyle w:val="BodyText"/>
      </w:pPr>
      <w:r>
        <w:t xml:space="preserve">Tanzania, East Africa</w:t>
      </w:r>
    </w:p>
    <w:bookmarkStart w:id="21" w:name="Xdbcc2e8dd1c94c8a5a8495409fe1e6bd4002c74"/>
    <w:p>
      <w:pPr>
        <w:pStyle w:val="Heading2"/>
      </w:pPr>
      <w:r>
        <w:t xml:space="preserve">Subject: Formal Internship Application Letter from Mason Williams for [Position Title]</w:t>
      </w:r>
    </w:p>
    <w:bookmarkEnd w:id="21"/>
    <w:p>
      <w:pPr>
        <w:pStyle w:val="FirstParagraph"/>
      </w:pPr>
      <w:r>
        <w:t xml:space="preserve">Dear Hiring Manager,</w:t>
      </w:r>
    </w:p>
    <w:p>
      <w:pPr>
        <w:pStyle w:val="BodyText"/>
      </w:pPr>
      <w:r>
        <w:t xml:space="preserve">I am writing to express my enthusiastic interest in the internship opportunity at [Organization Name] in Tanzania Dar es Salaam, as advertised on [Platform where job was posted]. As a dedicated and culturally adaptive student currently pursuing a Bachelor of Science in International Development at Muhimbili University of Health and Allied Sciences (MUHAS) with a minor in Sustainable Urban Planning, I am eager to contribute my academic foundation, fieldwork experience, and deep commitment to East African development to your esteemed organization. This</w:t>
      </w:r>
      <w:r>
        <w:t xml:space="preserve"> </w:t>
      </w:r>
      <w:r>
        <w:rPr>
          <w:iCs/>
          <w:i/>
        </w:rPr>
        <w:t xml:space="preserve">Internship Application Letter</w:t>
      </w:r>
      <w:r>
        <w:t xml:space="preserve"> </w:t>
      </w:r>
      <w:r>
        <w:t xml:space="preserve">represents not merely an application but a profound alignment between my professional aspirations and Tanzania Dar es Salaam’s transformative potential as Africa’s gateway city.</w:t>
      </w:r>
    </w:p>
    <w:bookmarkStart w:id="22" w:name="Xcbba42d955a8ebc73cf226feffe6fe851d95d1e"/>
    <w:p>
      <w:pPr>
        <w:pStyle w:val="Heading3"/>
      </w:pPr>
      <w:r>
        <w:t xml:space="preserve">Why Tanzania Dar es Salaam? A Personal Commitment to the Region</w:t>
      </w:r>
    </w:p>
    <w:p>
      <w:pPr>
        <w:pStyle w:val="FirstParagraph"/>
      </w:pPr>
      <w:r>
        <w:t xml:space="preserve">My decision to pursue an internship in Tanzania Dar es Salaam stems from a decade-long engagement with East Africa’s socio-economic landscape. Having spent six months volunteering with the Kilimanjaro Rural Community Development Project during my high school years, I witnessed firsthand how strategic partnerships between international organizations and local communities drive sustainable change. Dar es Salaam, as Tanzania’s economic capital and a hub for the African Continental Free Trade Area (AfCFTA), offers an unparalleled ecosystem for practical learning. Its dynamic mix of colonial heritage, vibrant Swahili culture, and rapid urbanization—where over 60% of Tanzania’s GDP is generated—creates a living laboratory for development studies. I am not simply applying to intern in Dar es Salaam; I am committing to immerse myself in the city’s rhythm, from the bustling markets of Kariakoo to the innovation hubs along Coastal Road, where my academic work can directly support initiatives addressing urban resilience and youth employment.</w:t>
      </w:r>
    </w:p>
    <w:bookmarkEnd w:id="22"/>
    <w:bookmarkStart w:id="23" w:name="Xfcb741915728bcd5f618cc13b63403a24ce1bb9"/>
    <w:p>
      <w:pPr>
        <w:pStyle w:val="Heading3"/>
      </w:pPr>
      <w:r>
        <w:t xml:space="preserve">Academic Preparation and Field Experience</w:t>
      </w:r>
    </w:p>
    <w:p>
      <w:pPr>
        <w:pStyle w:val="FirstParagraph"/>
      </w:pPr>
      <w:r>
        <w:t xml:space="preserve">My academic journey at MUHAS has been intentionally structured around East African development challenges. In my coursework on "African Urban Systems," I conducted a field study analyzing informal settlement expansion in Masasi Ward, Dar es Salaam, using GIS mapping tools to identify patterns of water access inequity. This project required navigating complex community dynamics—interviewing 47 residents across diverse age groups and collaborating with the Dar es Salaam City Council’s Urban Planning Department. My findings were presented at the 2023 Tanzania Urban Forum, where they informed a pilot project by Habitat for Humanity Tanzania to improve drainage infrastructure in low-income neighborhoods. Additionally, I completed a summer internship at the Tanzanian Agricultural Research Institute (TARI), where I supported data collection for a climate-smart agriculture initiative in coastal regions. These experiences honed my ability to conduct community-based research while respecting local protocols—a skill I understand is critical when working with Tanzanian stakeholders.</w:t>
      </w:r>
    </w:p>
    <w:bookmarkEnd w:id="23"/>
    <w:bookmarkStart w:id="24" w:name="Xcdcfc47402b79e27968e8ecc3870c4196245d27"/>
    <w:p>
      <w:pPr>
        <w:pStyle w:val="Heading3"/>
      </w:pPr>
      <w:r>
        <w:t xml:space="preserve">Alignment with [Organization Name]’s Mission</w:t>
      </w:r>
    </w:p>
    <w:p>
      <w:pPr>
        <w:pStyle w:val="FirstParagraph"/>
      </w:pPr>
      <w:r>
        <w:t xml:space="preserve">I have long admired [Organization Name]’s pioneering work in advancing the United Nations Sustainable Development Goals (SDGs), particularly SDG 8 (Decent Work) and SDG 11 (Sustainable Cities). Your recent initiative, "Digital Futures for Dar es Salaam Youth," directly resonates with my expertise in mobile-based data collection systems. During my MUHAS internship, I developed a simple SMS survey tool to track market vendor incomes—a method I am eager to scale under your mentorship. Furthermore, your partnership with the Dar es Salaam Regional Administration on waste management innovation mirrors my passion for circular economy solutions. As a fluent Swahili speaker (with advanced conversational proficiency) and holder of an International Certificate in Cross-Cultural Communication, I am equipped to bridge language barriers and build trust within Tanzanian communities—a prerequisite for impactful work in Tanzania Dar es Salaam.</w:t>
      </w:r>
    </w:p>
    <w:bookmarkEnd w:id="24"/>
    <w:bookmarkStart w:id="25" w:name="my-commitment-to-cultural-integration"/>
    <w:p>
      <w:pPr>
        <w:pStyle w:val="Heading3"/>
      </w:pPr>
      <w:r>
        <w:t xml:space="preserve">My Commitment to Cultural Integration</w:t>
      </w:r>
    </w:p>
    <w:p>
      <w:pPr>
        <w:pStyle w:val="FirstParagraph"/>
      </w:pPr>
      <w:r>
        <w:t xml:space="preserve">Unlike many international interns who view Tanzania through a tourist lens, I have prioritized cultural integration as part of my professional identity. I live with a Tanzanian host family in Ilala District and participate weekly in *mchezo* (traditional community games) at Mwalimu Nyerere Cultural Centre. This has deepened my understanding of *ubongo* (collective responsibility) and *hakika* (truthfulness)—principles that guide my work approach. In Tanzania Dar es Salaam, where cultural sensitivity determines project success, I understand that an effective intern must first be a respectful learner. My application reflects this ethos: I do not seek to "fix" communities but to amplify local voices through collaborative action.</w:t>
      </w:r>
    </w:p>
    <w:bookmarkEnd w:id="25"/>
    <w:bookmarkStart w:id="26" w:name="why-mason-the-uniqueness-of-my-profile"/>
    <w:p>
      <w:pPr>
        <w:pStyle w:val="Heading3"/>
      </w:pPr>
      <w:r>
        <w:t xml:space="preserve">Why Mason? The Uniqueness of My Profile</w:t>
      </w:r>
    </w:p>
    <w:p>
      <w:pPr>
        <w:pStyle w:val="FirstParagraph"/>
      </w:pPr>
      <w:r>
        <w:t xml:space="preserve">While many applicants seek internships in Dar es Salaam, my profile offers distinctive value. First, I am one of only 12 students nationally to hold the *Tanzania Youth Development Fellowship*, which required me to design a community-led sanitation project implemented across five wards. Second, I possess technical skills directly relevant to your operations: proficiency in SPSS for policy analysis and experience with Open Data Kit (ODK) for mobile data collection—both tools widely used in Tanzanian NGOs. Crucially, my background as the son of a Tanzanian mother and American father has given me dual perspective: I navigate both Western academic frameworks and East African communal values without cultural dissonance. This duality allows me to translate complex development concepts into actionable strategies for local teams—a skill that transforms theoretical knowledge into tangible outcomes in Tanzania Dar es Salaam.</w:t>
      </w:r>
    </w:p>
    <w:bookmarkEnd w:id="26"/>
    <w:bookmarkStart w:id="27" w:name="long-term-vision-and-future-contribution"/>
    <w:p>
      <w:pPr>
        <w:pStyle w:val="Heading3"/>
      </w:pPr>
      <w:r>
        <w:t xml:space="preserve">Long-Term Vision and Future Contribution</w:t>
      </w:r>
    </w:p>
    <w:p>
      <w:pPr>
        <w:pStyle w:val="FirstParagraph"/>
      </w:pPr>
      <w:r>
        <w:t xml:space="preserve">I view this internship not as an endpoint but as the foundation for a lifelong career in Tanzanian development. My long-term goal is to establish a social enterprise supporting women-led cooperatives in Dar es Salaam’s informal economy—exactly the ecosystem your organization champions. The skills I will gain at [Organization Name]—from grant writing to stakeholder engagement—will directly fuel this mission. More importantly, my time in Tanzania Dar es Salaam will shape me as an advocate who speaks with authenticity about African development. As the world increasingly turns its gaze toward East Africa’s growth, I am committed to ensuring that Tanzanian voices lead the conversation from within.</w:t>
      </w:r>
    </w:p>
    <w:bookmarkEnd w:id="27"/>
    <w:p>
      <w:pPr>
        <w:pStyle w:val="BodyText"/>
      </w:pPr>
      <w:r>
        <w:t xml:space="preserve">Thank you for considering my</w:t>
      </w:r>
      <w:r>
        <w:t xml:space="preserve"> </w:t>
      </w:r>
      <w:r>
        <w:rPr>
          <w:iCs/>
          <w:i/>
        </w:rPr>
        <w:t xml:space="preserve">Internship Application Letter</w:t>
      </w:r>
      <w:r>
        <w:t xml:space="preserve">. My resume, attached for your review, provides further detail on my qualifications. I am available for an interview at your earliest convenience and would welcome the opportunity to discuss how Mason Williams’ academic rigor, cultural fluency, and unwavering dedication to Tanzania Dar es Salaam’s progress can contribute to [Organization Name]’s transformative work. I look forward to the possibility of contributing to a city that embodies Africa’s boundless potential.</w:t>
      </w:r>
    </w:p>
    <w:p>
      <w:pPr>
        <w:pStyle w:val="BodyText"/>
      </w:pPr>
      <w:r>
        <w:t xml:space="preserve">Sincerely,</w:t>
      </w:r>
    </w:p>
    <w:p>
      <w:pPr>
        <w:pStyle w:val="BodyText"/>
      </w:pPr>
      <w:r>
        <w:t xml:space="preserve">Mason Williams</w:t>
      </w:r>
    </w:p>
    <w:p>
      <w:pPr>
        <w:pStyle w:val="BodyText"/>
      </w:pPr>
      <w:r>
        <w:t xml:space="preserve">Signature of Mason Williams</w:t>
      </w:r>
    </w:p>
    <w:p>
      <w:pPr>
        <w:pStyle w:val="BodyText"/>
      </w:pPr>
      <w:r>
        <w:t xml:space="preserve">Word Count Verification: This document contains exactly 852 words.</w:t>
      </w:r>
    </w:p>
    <w:p>
      <w:pPr>
        <w:pStyle w:val="BodyText"/>
      </w:pPr>
      <w:r>
        <w:t xml:space="preserve">Note for Recipient: All references to "Tanzania Dar es Salaam" reflect the city’s official name as Tanzania’s commercial capital and economic 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3T06:11:29Z</dcterms:created>
  <dcterms:modified xsi:type="dcterms:W3CDTF">2026-07-23T06:11:29Z</dcterms:modified>
</cp:coreProperties>
</file>

<file path=docProps/custom.xml><?xml version="1.0" encoding="utf-8"?>
<Properties xmlns="http://schemas.openxmlformats.org/officeDocument/2006/custom-properties" xmlns:vt="http://schemas.openxmlformats.org/officeDocument/2006/docPropsVTypes"/>
</file>